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Santiago,</w:t>
      </w:r>
      <w:r>
        <w:t xml:space="preserve"> </w:t>
      </w:r>
      <w:r>
        <w:t xml:space="preserve">Chile)</w:t>
      </w:r>
    </w:p>
    <w:bookmarkStart w:id="20" w:name="X07deb3fa874b3d776761084c1c2b6180e466bd2"/>
    <w:p>
      <w:pPr>
        <w:pStyle w:val="Heading1"/>
      </w:pPr>
      <w:r>
        <w:t xml:space="preserve">Internship Application Letter: Electrical Engine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Santiago, Chile</w:t>
      </w:r>
      <w:r>
        <w:br/>
      </w:r>
    </w:p>
    <w:p>
      <w:pPr>
        <w:pStyle w:val="BodyText"/>
      </w:pPr>
      <w:r>
        <w:t xml:space="preserve">Dear Hiring Manager,</w:t>
      </w:r>
    </w:p>
    <w:p>
      <w:pPr>
        <w:pStyle w:val="BodyText"/>
      </w:pPr>
      <w:r>
        <w:t xml:space="preserve">I am writing with profound enthusiasm to express my application for the Electrical Engineer Internship position at [Company Name] in Santiago, Chile. As a final-year Bachelor’s student in Electrical Engineering at Universidad Tecnológica Metropolitana (UTEM) and a native Spanish speaker with deep cultural familiarity, I am confident that my technical training, project experience aligned with Chile’s evolving energy landscape, and unwavering commitment to sustainable infrastructure make me an ideal candidate for this opportunity. This Internship Application Letter embodies not just my qualifications but also my sincere dedication to contributing to the engineering community in Chile Santiago.</w:t>
      </w:r>
    </w:p>
    <w:p>
      <w:pPr>
        <w:pStyle w:val="BodyText"/>
      </w:pPr>
      <w:r>
        <w:t xml:space="preserve">My academic journey has been meticulously structured around the core competencies demanded by modern electrical engineering, with a particular focus on power systems relevant to Chile’s unique energy context. In my coursework at UTEM, I achieved a 3.9/4.0 GPA while completing advanced subjects including Power System Analysis (using ETAP software), Renewable Energy Integration, and Electrical Protection Systems—subjects directly applicable to the challenges faced by Chile Santiago’s grid operators like Endesa and Enel Chile. For instance, my capstone project involved designing a microgrid for a remote community in the Atacama Desert, analyzing solar/wind hybrid systems under Chile’s stringent NCh 2078 safety standards. This project required me to navigate load forecasting for desert climates (critical for Santiago’s summer peak demands) and develop fault analysis protocols that addressed grid instability—a recurring concern in Chilean regions with high renewable penetration. I am eager to apply such hands-on experience within the operational environment of a leading Santiago-based engineering firm.</w:t>
      </w:r>
    </w:p>
    <w:p>
      <w:pPr>
        <w:pStyle w:val="BodyText"/>
      </w:pPr>
      <w:r>
        <w:t xml:space="preserve">What distinguishes my profile is my contextual understanding of Chile Santiago’s specific energy challenges. Having grown up in the capital, I have witnessed firsthand how urban expansion strains infrastructure: Santiago’s peak electricity demand often exceeds 4,000 MW during summer months, and the city faces critical needs for grid modernization to support its rapid transit system (Metro de Santiago) and burgeoning tech sector. My internship at Codelco’s technical office in Antofagasta further honed this awareness—I assisted in optimizing substation operations for copper mining infrastructure, which taught me how industrial energy demands shape urban power planning. I am particularly inspired by Chile’s National Energy Strategy 2050, which targets 100% renewable electricity by 2050. This aligns with my passion for smart grid technologies and I am keen to learn from [Company Name]’s work in integrating distributed energy resources (DERs) into Santiago’s network—a priority for Chile’s regulatory body (CREG).</w:t>
      </w:r>
    </w:p>
    <w:p>
      <w:pPr>
        <w:pStyle w:val="BodyText"/>
      </w:pPr>
      <w:r>
        <w:t xml:space="preserve">Technical proficiency is complemented by strong local cultural fluency. Fluent in Spanish (C1 level, with certifications from Instituto Cervantes), I have collaborated with engineers across Chile on technical reports and site inspections without language barriers. My internship at a Santiago-based electrical contractor involved coordinating with municipal authorities to update legacy wiring systems in historic districts—requiring negotiation skills and respect for Chilean bureaucratic processes. Additionally, I participated in the “Ingenieros por la Ciudad” volunteer program, where I helped design low-cost solar-powered streetlights for underserved neighborhoods near Santiago’s Cerro San Cristóbal. This experience reinforced my belief that engineering solutions must prioritize community impact—a value deeply embedded in Chilean professional culture.</w:t>
      </w:r>
    </w:p>
    <w:p>
      <w:pPr>
        <w:pStyle w:val="BodyText"/>
      </w:pPr>
      <w:r>
        <w:t xml:space="preserve">I am drawn to [Company Name] specifically because of your pioneering projects like the Santiago Smart Grid Pilot, which modernizes distribution networks using AI-driven demand forecasting. Your recent collaboration with the University of Chile on battery storage integration for urban resilience mirrors my academic interests. I have closely followed your work on reducing grid losses in Metropolitan Region substations and would be honored to contribute under the mentorship of your engineering team. My portfolio includes CAD designs (AutoCAD Electrical, SolidWorks), proficiency in MATLAB for power flow simulations, and a foundational understanding of Chilean electrical codes—skills I am eager to deploy toward projects supporting Santiago’s infrastructure evolution.</w:t>
      </w:r>
    </w:p>
    <w:p>
      <w:pPr>
        <w:pStyle w:val="BodyText"/>
      </w:pPr>
      <w:r>
        <w:t xml:space="preserve">Why Chile Santiago? This city is not merely my home but the epicenter of Latin America’s engineering innovation. The dynamic energy transition here—from fossil fuels to wind/solar dominance—is reshaping how we design systems for efficiency and equity. I am not seeking a generic internship; I seek to become part of a team that understands Santiago’s needs as deeply as its engineers do. My adaptability, work ethic, and passion for sustainable infrastructure align with the collaborative spirit of Chilean workplaces where senior engineers mentor juniors through hands-on site visits—a practice I actively embraced during my academic exchanges.</w:t>
      </w:r>
    </w:p>
    <w:p>
      <w:pPr>
        <w:pStyle w:val="BodyText"/>
      </w:pPr>
      <w:r>
        <w:t xml:space="preserve">As an Electrical Engineer Intern in Chile Santiago, I am prepared to immerse myself fully in your projects. I will contribute promptly to drafting technical documentation, analyzing grid performance data, and supporting fieldwork under safety protocols compliant with Chile’s occupational standards. My goal is not only to learn but to help solve tangible challenges facing Santiago’s energy future—whether optimizing transformer efficiency for the metro system or supporting community-based renewable pilots.</w:t>
      </w:r>
    </w:p>
    <w:p>
      <w:pPr>
        <w:pStyle w:val="BodyText"/>
      </w:pPr>
      <w:r>
        <w:t xml:space="preserve">I have attached my resume detailing further academic projects, including a thesis on voltage stability in mountainous grid networks (relevant for Chile’s Andean transmission lines). I welcome the opportunity to discuss how my skills can support [Company Name]’s objectives during an interview at your convenience. Thank you for considering my application as part of your commitment to nurturing the next generation of Electrical Engineers in Chile Santiago. ¡Espero con ansias la oportunidad de contribuir a su equipo!</w:t>
      </w:r>
    </w:p>
    <w:p>
      <w:pPr>
        <w:pStyle w:val="BodyText"/>
      </w:pPr>
      <w:r>
        <w:t xml:space="preserve">Sincerely,</w:t>
      </w:r>
    </w:p>
    <w:p>
      <w:pPr>
        <w:pStyle w:val="BodyText"/>
      </w:pPr>
      <w:r>
        <w:t xml:space="preserve">[Your Full Name]</w:t>
      </w:r>
      <w:r>
        <w:br/>
      </w:r>
      <w:r>
        <w:t xml:space="preserve">Electrical Engineering Student</w:t>
      </w:r>
      <w:r>
        <w:br/>
      </w:r>
      <w:r>
        <w:t xml:space="preserve">Universidad Tecnológica Metropolitana (UTEM)</w:t>
      </w:r>
      <w:r>
        <w:br/>
      </w:r>
      <w:r>
        <w:t xml:space="preserve">Santiago, Chile</w:t>
      </w:r>
      <w:r>
        <w:br/>
      </w:r>
      <w:r>
        <w:t xml:space="preserve">[Your Email Address] | [Your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Santiago, Chile)</dc:title>
  <dc:creator/>
  <dc:language>en</dc:language>
  <cp:keywords/>
  <dcterms:created xsi:type="dcterms:W3CDTF">2026-07-14T21:19:24Z</dcterms:created>
  <dcterms:modified xsi:type="dcterms:W3CDTF">2026-07-14T21:19:24Z</dcterms:modified>
</cp:coreProperties>
</file>

<file path=docProps/custom.xml><?xml version="1.0" encoding="utf-8"?>
<Properties xmlns="http://schemas.openxmlformats.org/officeDocument/2006/custom-properties" xmlns:vt="http://schemas.openxmlformats.org/officeDocument/2006/docPropsVTypes"/>
</file>